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p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:rsidR="00AE6C8E" w:rsidRPr="00AE6C8E" w:rsidRDefault="00AE6C8E" w:rsidP="00AE6C8E">
      <w:pPr>
        <w:pStyle w:val="Odsekzoznamu"/>
        <w:spacing w:after="120"/>
        <w:ind w:left="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:rsidR="00AE6C8E" w:rsidRPr="00AE6C8E" w:rsidRDefault="00AE6C8E" w:rsidP="00AE6C8E">
      <w:pPr>
        <w:spacing w:before="120" w:after="120"/>
        <w:jc w:val="both"/>
        <w:rPr>
          <w:rFonts w:ascii="Arial Narrow" w:hAnsi="Arial Narrow"/>
          <w:sz w:val="24"/>
          <w:szCs w:val="24"/>
        </w:rPr>
      </w:pPr>
      <w:r w:rsidRPr="00AE6C8E"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:rsidR="00AE6C8E" w:rsidRPr="00AE6C8E" w:rsidRDefault="00AE6C8E" w:rsidP="00AE6C8E">
      <w:pPr>
        <w:spacing w:before="120" w:after="120"/>
        <w:jc w:val="both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:rsidR="00AE6C8E" w:rsidRPr="00AE6C8E" w:rsidRDefault="00AE6C8E" w:rsidP="00AE6C8E">
      <w:pPr>
        <w:rPr>
          <w:rFonts w:ascii="Arial Narrow" w:hAnsi="Arial Narrow" w:cs="Arial"/>
          <w:sz w:val="24"/>
          <w:szCs w:val="24"/>
        </w:rPr>
      </w:pPr>
      <w:r w:rsidRPr="00AE6C8E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:rsidR="00AE6C8E" w:rsidRPr="00925102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sz w:val="24"/>
          <w:szCs w:val="24"/>
          <w:lang w:eastAsia="sk-SK"/>
        </w:rPr>
        <w:t>Elektronického prostriedku JOSEPHINE automatizovane označí ponuku s najnižšou Celkovou cenou za dodanie požadovaného predmetu zákazky vyjadrenú v EUR bez DPH za prvú, ponuku s druhou najnižšou Celkovou cenou za dodanie požadovaného predmetu zákazky vyjadrenú v EUR bez DPH za druhú, ponuku s tretou najnižšou Celkovou cenou za dodanie</w:t>
      </w:r>
      <w:r w:rsidRPr="00AE6C8E">
        <w:rPr>
          <w:rFonts w:ascii="Arial Narrow" w:hAnsi="Arial Narrow"/>
          <w:sz w:val="24"/>
          <w:szCs w:val="24"/>
        </w:rPr>
        <w:t xml:space="preserve"> </w:t>
      </w:r>
      <w:r w:rsidRPr="00AE6C8E">
        <w:rPr>
          <w:rFonts w:ascii="Arial Narrow" w:eastAsia="Calibri" w:hAnsi="Arial Narrow"/>
          <w:sz w:val="24"/>
          <w:szCs w:val="24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t.j. úspešnú ponuku, </w:t>
      </w:r>
      <w:r w:rsidRPr="00925102">
        <w:rPr>
          <w:rFonts w:ascii="Arial Narrow" w:eastAsia="Calibri" w:hAnsi="Arial Narrow"/>
          <w:sz w:val="24"/>
          <w:szCs w:val="24"/>
          <w:lang w:eastAsia="sk-SK"/>
        </w:rPr>
        <w:t>odporučí komisia na vyhodnotenie ponúk, verejnému obstarávateľovi prijať.</w:t>
      </w:r>
    </w:p>
    <w:p w:rsidR="00AE6C8E" w:rsidRPr="00925102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925102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925102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925102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 w:rsidRPr="00925102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925102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925102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:rsidR="00033551" w:rsidRDefault="00643D35" w:rsidP="00033551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4"/>
          <w:szCs w:val="24"/>
          <w:lang w:eastAsia="sk-SK"/>
        </w:rPr>
      </w:pPr>
      <w:r>
        <w:rPr>
          <w:rFonts w:ascii="Arial Narrow" w:eastAsia="Calibri" w:hAnsi="Arial Narrow"/>
          <w:sz w:val="24"/>
          <w:szCs w:val="24"/>
          <w:lang w:eastAsia="sk-SK"/>
        </w:rPr>
        <w:t xml:space="preserve">vyššia kapacita </w:t>
      </w:r>
      <w:proofErr w:type="spellStart"/>
      <w:r>
        <w:rPr>
          <w:rFonts w:ascii="Arial Narrow" w:eastAsia="Calibri" w:hAnsi="Arial Narrow"/>
          <w:sz w:val="24"/>
          <w:szCs w:val="24"/>
          <w:lang w:eastAsia="sk-SK"/>
        </w:rPr>
        <w:t>betérie</w:t>
      </w:r>
      <w:proofErr w:type="spellEnd"/>
      <w:r w:rsidR="00925102" w:rsidRPr="00925102">
        <w:rPr>
          <w:rFonts w:ascii="Arial Narrow" w:eastAsia="Calibri" w:hAnsi="Arial Narrow"/>
          <w:sz w:val="24"/>
          <w:szCs w:val="24"/>
          <w:lang w:eastAsia="sk-SK"/>
        </w:rPr>
        <w:t xml:space="preserve"> </w:t>
      </w:r>
      <w:r w:rsidR="00033551" w:rsidRPr="00925102">
        <w:rPr>
          <w:rFonts w:ascii="Arial Narrow" w:eastAsia="Calibri" w:hAnsi="Arial Narrow"/>
          <w:bCs/>
          <w:color w:val="000000"/>
          <w:sz w:val="24"/>
          <w:szCs w:val="24"/>
          <w:lang w:eastAsia="sk-SK"/>
        </w:rPr>
        <w:t xml:space="preserve">ako uvádza verejný obstarávateľ v prílohe č. 1 Opis predmetu zákazky, t.j. </w:t>
      </w:r>
      <w:r>
        <w:rPr>
          <w:rFonts w:ascii="Arial Narrow" w:eastAsia="Calibri" w:hAnsi="Arial Narrow"/>
          <w:bCs/>
          <w:color w:val="000000"/>
          <w:sz w:val="24"/>
          <w:szCs w:val="24"/>
          <w:lang w:eastAsia="sk-SK"/>
        </w:rPr>
        <w:t>vyššia</w:t>
      </w:r>
      <w:r w:rsidR="00925102" w:rsidRPr="00925102">
        <w:rPr>
          <w:rFonts w:ascii="Arial Narrow" w:eastAsia="Calibri" w:hAnsi="Arial Narrow"/>
          <w:bCs/>
          <w:color w:val="000000"/>
          <w:sz w:val="24"/>
          <w:szCs w:val="24"/>
          <w:lang w:eastAsia="sk-SK"/>
        </w:rPr>
        <w:t xml:space="preserve"> </w:t>
      </w:r>
      <w:r>
        <w:rPr>
          <w:rFonts w:ascii="Arial Narrow" w:eastAsia="Calibri" w:hAnsi="Arial Narrow"/>
          <w:bCs/>
          <w:color w:val="000000"/>
          <w:sz w:val="24"/>
          <w:szCs w:val="24"/>
          <w:lang w:eastAsia="sk-SK"/>
        </w:rPr>
        <w:t>ako 6 000 mAh.</w:t>
      </w:r>
      <w:bookmarkStart w:id="0" w:name="_GoBack"/>
      <w:bookmarkEnd w:id="0"/>
    </w:p>
    <w:p w:rsid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4"/>
          <w:szCs w:val="24"/>
        </w:rPr>
      </w:pPr>
    </w:p>
    <w:p w:rsidR="00925102" w:rsidRPr="00AE6C8E" w:rsidRDefault="00925102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hAnsi="Arial Narrow" w:cs="Arial"/>
          <w:b/>
          <w:bCs/>
          <w:sz w:val="24"/>
          <w:szCs w:val="24"/>
        </w:rPr>
      </w:pPr>
    </w:p>
    <w:p w:rsidR="00033551" w:rsidRPr="00AE6C8E" w:rsidRDefault="00033551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sectPr w:rsidR="00033551" w:rsidRPr="00AE6C8E" w:rsidSect="0043594E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6FC7" w:rsidRDefault="000B6FC7" w:rsidP="007C6581">
      <w:r>
        <w:separator/>
      </w:r>
    </w:p>
  </w:endnote>
  <w:endnote w:type="continuationSeparator" w:id="0">
    <w:p w:rsidR="000B6FC7" w:rsidRDefault="000B6FC7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tima">
    <w:panose1 w:val="00000000000000000000"/>
    <w:charset w:val="EE"/>
    <w:family w:val="swiss"/>
    <w:notTrueType/>
    <w:pitch w:val="variable"/>
    <w:sig w:usb0="00000007" w:usb1="00000000" w:usb2="00000000" w:usb3="00000000" w:csb0="0000000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046" w:rsidRPr="004D2514" w:rsidRDefault="00506046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6FC7" w:rsidRDefault="000B6FC7" w:rsidP="007C6581">
      <w:r>
        <w:separator/>
      </w:r>
    </w:p>
  </w:footnote>
  <w:footnote w:type="continuationSeparator" w:id="0">
    <w:p w:rsidR="000B6FC7" w:rsidRDefault="000B6FC7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6C8E" w:rsidRPr="00506046" w:rsidRDefault="008A469F" w:rsidP="00AE6C8E">
    <w:pPr>
      <w:pStyle w:val="Hlavika"/>
      <w:jc w:val="right"/>
      <w:rPr>
        <w:rFonts w:ascii="Arial Narrow" w:hAnsi="Arial Narrow"/>
      </w:rPr>
    </w:pPr>
    <w:r w:rsidRPr="00506046">
      <w:rPr>
        <w:rFonts w:ascii="Arial Narrow" w:hAnsi="Arial Narrow"/>
      </w:rPr>
      <w:t xml:space="preserve">Príloha č. </w:t>
    </w:r>
    <w:r w:rsidR="00554084">
      <w:rPr>
        <w:rFonts w:ascii="Arial Narrow" w:hAnsi="Arial Narrow"/>
      </w:rPr>
      <w:t>4</w:t>
    </w:r>
    <w:r w:rsidRPr="00506046">
      <w:rPr>
        <w:rFonts w:ascii="Arial Narrow" w:hAnsi="Arial Narrow"/>
      </w:rPr>
      <w:t xml:space="preserve"> </w:t>
    </w:r>
  </w:p>
  <w:p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zef Kubinec">
    <w15:presenceInfo w15:providerId="AD" w15:userId="S-1-5-21-352021142-1903484755-3030794557-202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698C"/>
    <w:rsid w:val="00033551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B6FC7"/>
    <w:rsid w:val="000C048B"/>
    <w:rsid w:val="000C0675"/>
    <w:rsid w:val="000C1DA3"/>
    <w:rsid w:val="000C26D2"/>
    <w:rsid w:val="000D01F4"/>
    <w:rsid w:val="000D2B18"/>
    <w:rsid w:val="00105CCD"/>
    <w:rsid w:val="00106CC7"/>
    <w:rsid w:val="0011785B"/>
    <w:rsid w:val="001248FF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5F8"/>
    <w:rsid w:val="00246301"/>
    <w:rsid w:val="00290F6B"/>
    <w:rsid w:val="00297E66"/>
    <w:rsid w:val="002A4AAE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77BDF"/>
    <w:rsid w:val="00596FF3"/>
    <w:rsid w:val="005A2B51"/>
    <w:rsid w:val="005B606D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43D35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25102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4490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60730"/>
    <w:rsid w:val="00A73EBB"/>
    <w:rsid w:val="00A7696D"/>
    <w:rsid w:val="00A83541"/>
    <w:rsid w:val="00A91339"/>
    <w:rsid w:val="00A944EC"/>
    <w:rsid w:val="00AA1025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0D76"/>
    <w:rsid w:val="00B961F7"/>
    <w:rsid w:val="00BA1434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D3C28"/>
    <w:rsid w:val="00CD6C8F"/>
    <w:rsid w:val="00CD6DDF"/>
    <w:rsid w:val="00CD6EC1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F3E"/>
    <w:rsid w:val="00F662B0"/>
    <w:rsid w:val="00F724F1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uiPriority w:val="34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Lis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ody Text Indent 2" w:uiPriority="0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  <w:lang w:val="x-none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  <w:lang w:val="x-none"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  <w:lang w:val="x-none"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  <w:lang w:val="x-none"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val="x-none"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val="x-none"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  <w:lang w:val="x-none" w:eastAsia="x-non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val="x-none"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val="x-none"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val="x-none"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val="x-none" w:eastAsia="x-non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val="x-none"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  <w:lang w:val="x-none" w:eastAsia="x-none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  <w:lang w:val="x-none" w:eastAsia="x-none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val="x-none"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  <w:lang w:val="x-none" w:eastAsia="x-none"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  <w:lang w:val="x-none" w:eastAsia="x-none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  <w:lang w:val="x-none" w:eastAsia="x-none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  <w:lang w:val="x-none" w:eastAsia="x-none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  <w:rPr>
      <w:lang w:val="x-none"/>
    </w:r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  <w:rPr>
      <w:lang w:eastAsia="cs-CZ"/>
    </w:r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val="x-none"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link w:val="Odsekzoznamu"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6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3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38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7</cp:revision>
  <cp:lastPrinted>2019-07-12T11:07:00Z</cp:lastPrinted>
  <dcterms:created xsi:type="dcterms:W3CDTF">2021-09-26T11:02:00Z</dcterms:created>
  <dcterms:modified xsi:type="dcterms:W3CDTF">2022-08-10T08:26:00Z</dcterms:modified>
</cp:coreProperties>
</file>